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B79FA" w14:textId="77777777" w:rsidR="008F0377" w:rsidRDefault="008F0377" w:rsidP="00A4260D">
      <w:pPr>
        <w:spacing w:after="0" w:line="360" w:lineRule="auto"/>
        <w:ind w:left="-709" w:right="-635"/>
        <w:jc w:val="center"/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</w:pPr>
    </w:p>
    <w:p w14:paraId="741E6147" w14:textId="49F339AC" w:rsidR="006F5C0D" w:rsidRPr="005D6E38" w:rsidRDefault="00B833BB" w:rsidP="00A4260D">
      <w:pPr>
        <w:spacing w:after="0" w:line="360" w:lineRule="auto"/>
        <w:ind w:left="-709" w:right="-635"/>
        <w:jc w:val="center"/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</w:pPr>
      <w:r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>Offline Training Program</w:t>
      </w:r>
      <w:r w:rsidR="006F5C0D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 xml:space="preserve"> for </w:t>
      </w:r>
      <w:r w:rsidR="00D25DE6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 xml:space="preserve">working professionals </w:t>
      </w:r>
      <w:r w:rsidR="00AE428C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>on</w:t>
      </w:r>
    </w:p>
    <w:p w14:paraId="4C86C86B" w14:textId="77777777" w:rsidR="006E2618" w:rsidRPr="005D6E38" w:rsidRDefault="00F33861" w:rsidP="00B833BB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0B4D85"/>
          <w:sz w:val="36"/>
          <w:szCs w:val="38"/>
          <w:u w:val="single"/>
          <w:lang w:val="en-IN"/>
        </w:rPr>
      </w:pPr>
      <w:r w:rsidRPr="005D6E38">
        <w:rPr>
          <w:rFonts w:ascii="Times New Roman" w:hAnsi="Times New Roman" w:cs="Times New Roman"/>
        </w:rPr>
        <w:t xml:space="preserve"> </w:t>
      </w:r>
      <w:r w:rsidRPr="005D6E38">
        <w:rPr>
          <w:rFonts w:ascii="Times New Roman" w:hAnsi="Times New Roman" w:cs="Times New Roman"/>
          <w:b/>
          <w:color w:val="0B4D85"/>
          <w:sz w:val="40"/>
          <w:szCs w:val="38"/>
          <w:u w:val="single"/>
          <w:lang w:val="en-IN"/>
        </w:rPr>
        <w:t>“Te</w:t>
      </w:r>
      <w:r w:rsidR="003A71BE" w:rsidRPr="005D6E38">
        <w:rPr>
          <w:rFonts w:ascii="Times New Roman" w:hAnsi="Times New Roman" w:cs="Times New Roman"/>
          <w:b/>
          <w:color w:val="0B4D85"/>
          <w:sz w:val="40"/>
          <w:szCs w:val="38"/>
          <w:u w:val="single"/>
          <w:lang w:val="en-IN"/>
        </w:rPr>
        <w:t>chnical Aspects of Reinsurance”</w:t>
      </w:r>
    </w:p>
    <w:p w14:paraId="69C392CD" w14:textId="77777777" w:rsidR="00A4260D" w:rsidRPr="005D6E38" w:rsidRDefault="00A4260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4"/>
          <w:szCs w:val="24"/>
        </w:rPr>
      </w:pPr>
    </w:p>
    <w:p w14:paraId="0EE3ABD3" w14:textId="77777777" w:rsidR="00FB1834" w:rsidRPr="005D6E38" w:rsidRDefault="00393803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5E5F5F"/>
          <w:sz w:val="24"/>
          <w:szCs w:val="28"/>
        </w:rPr>
      </w:pPr>
      <w:r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>17</w:t>
      </w:r>
      <w:r w:rsidRPr="005D6E38">
        <w:rPr>
          <w:rFonts w:ascii="Times New Roman" w:hAnsi="Times New Roman" w:cs="Times New Roman"/>
          <w:bCs/>
          <w:color w:val="5E5F5F"/>
          <w:sz w:val="24"/>
          <w:szCs w:val="28"/>
          <w:vertAlign w:val="superscript"/>
        </w:rPr>
        <w:t>th</w:t>
      </w:r>
      <w:r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 xml:space="preserve"> – 21</w:t>
      </w:r>
      <w:r w:rsidRPr="005D6E38">
        <w:rPr>
          <w:rFonts w:ascii="Times New Roman" w:hAnsi="Times New Roman" w:cs="Times New Roman"/>
          <w:bCs/>
          <w:color w:val="5E5F5F"/>
          <w:sz w:val="24"/>
          <w:szCs w:val="28"/>
          <w:vertAlign w:val="superscript"/>
        </w:rPr>
        <w:t>st</w:t>
      </w:r>
      <w:r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 xml:space="preserve"> April 2023 (Monday – Friday)</w:t>
      </w:r>
      <w:r w:rsidR="00FB1834"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 xml:space="preserve">  </w:t>
      </w:r>
    </w:p>
    <w:p w14:paraId="4F437FF7" w14:textId="77777777" w:rsidR="006E2618" w:rsidRPr="005D6E38" w:rsidRDefault="00393803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5E5F5F"/>
          <w:sz w:val="24"/>
          <w:szCs w:val="28"/>
        </w:rPr>
      </w:pPr>
      <w:r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 xml:space="preserve">10:00 a.m. – 5:00 p.m. </w:t>
      </w:r>
      <w:r w:rsidR="00A4260D"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>(@</w:t>
      </w:r>
      <w:r w:rsidR="00B833BB"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 xml:space="preserve"> </w:t>
      </w:r>
      <w:r w:rsidR="00A4260D" w:rsidRPr="005D6E38">
        <w:rPr>
          <w:rFonts w:ascii="Times New Roman" w:hAnsi="Times New Roman" w:cs="Times New Roman"/>
          <w:bCs/>
          <w:color w:val="5E5F5F"/>
          <w:sz w:val="24"/>
          <w:szCs w:val="28"/>
        </w:rPr>
        <w:t>6 hours per day)</w:t>
      </w:r>
    </w:p>
    <w:p w14:paraId="6B90F70D" w14:textId="77777777" w:rsidR="00B833BB" w:rsidRPr="005D6E38" w:rsidRDefault="00B833BB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3362A323" w14:textId="77777777" w:rsidR="00F2460C" w:rsidRPr="005D6E38" w:rsidRDefault="00F2460C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</w:pPr>
      <w:r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 xml:space="preserve">Registration </w:t>
      </w:r>
      <w:r w:rsidR="001909BF"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>F</w:t>
      </w:r>
      <w:r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 xml:space="preserve">orm </w:t>
      </w:r>
    </w:p>
    <w:p w14:paraId="6A194177" w14:textId="77777777" w:rsidR="00B833BB" w:rsidRPr="005D6E38" w:rsidRDefault="00B833BB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C00000"/>
          <w:sz w:val="28"/>
          <w:szCs w:val="23"/>
        </w:rPr>
      </w:pPr>
    </w:p>
    <w:p w14:paraId="65F16492" w14:textId="77777777" w:rsidR="0065597C" w:rsidRPr="005D6E38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RPr="005D6E38" w14:paraId="7CD1D340" w14:textId="77777777" w:rsidTr="00EC37C1">
        <w:tc>
          <w:tcPr>
            <w:tcW w:w="8897" w:type="dxa"/>
            <w:gridSpan w:val="2"/>
            <w:vAlign w:val="center"/>
          </w:tcPr>
          <w:p w14:paraId="78AC15EB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1"/>
              </w:rPr>
              <w:t>Participant’s details</w:t>
            </w:r>
          </w:p>
        </w:tc>
      </w:tr>
      <w:tr w:rsidR="00CC3C99" w:rsidRPr="005D6E38" w14:paraId="327AEFF2" w14:textId="77777777" w:rsidTr="00EC37C1">
        <w:trPr>
          <w:trHeight w:val="290"/>
        </w:trPr>
        <w:tc>
          <w:tcPr>
            <w:tcW w:w="3409" w:type="dxa"/>
            <w:vAlign w:val="center"/>
          </w:tcPr>
          <w:p w14:paraId="18A23A42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>Name</w:t>
            </w:r>
            <w:r w:rsidR="00153AB9"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1547103112"/>
            <w:placeholder>
              <w:docPart w:val="D43054694DD74651A8DDA87EBC4F4B62"/>
            </w:placeholder>
            <w:showingPlcHdr/>
            <w:text/>
          </w:sdtPr>
          <w:sdtContent>
            <w:tc>
              <w:tcPr>
                <w:tcW w:w="5488" w:type="dxa"/>
                <w:vAlign w:val="center"/>
              </w:tcPr>
              <w:p w14:paraId="22A1C122" w14:textId="77777777" w:rsidR="00CC3C99" w:rsidRPr="005D6E38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CC3C99" w:rsidRPr="005D6E38" w14:paraId="68872B00" w14:textId="77777777" w:rsidTr="00EC37C1">
        <w:tc>
          <w:tcPr>
            <w:tcW w:w="3409" w:type="dxa"/>
            <w:vAlign w:val="center"/>
          </w:tcPr>
          <w:p w14:paraId="3153F267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Designation 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2005627390"/>
            <w:placeholder>
              <w:docPart w:val="C6FB30E3DC2D4C21BF307FDE7BEFFEC8"/>
            </w:placeholder>
            <w:showingPlcHdr/>
            <w:text/>
          </w:sdtPr>
          <w:sdtContent>
            <w:tc>
              <w:tcPr>
                <w:tcW w:w="5488" w:type="dxa"/>
                <w:vAlign w:val="center"/>
              </w:tcPr>
              <w:p w14:paraId="7C872AF0" w14:textId="77777777" w:rsidR="00CC3C99" w:rsidRPr="005D6E38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CC3C99" w:rsidRPr="005D6E38" w14:paraId="781DBD82" w14:textId="77777777" w:rsidTr="00EC37C1">
        <w:tc>
          <w:tcPr>
            <w:tcW w:w="3409" w:type="dxa"/>
            <w:vAlign w:val="center"/>
          </w:tcPr>
          <w:p w14:paraId="24899BE8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>Mobile No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-766314949"/>
            <w:placeholder>
              <w:docPart w:val="F4D4FAC16D1943928DD8F34FA5FD82FB"/>
            </w:placeholder>
            <w:showingPlcHdr/>
            <w:text/>
          </w:sdtPr>
          <w:sdtContent>
            <w:tc>
              <w:tcPr>
                <w:tcW w:w="5488" w:type="dxa"/>
                <w:vAlign w:val="center"/>
              </w:tcPr>
              <w:p w14:paraId="4E2EE541" w14:textId="77777777" w:rsidR="00CC3C99" w:rsidRPr="005D6E38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CC3C99" w:rsidRPr="005D6E38" w14:paraId="39730843" w14:textId="77777777" w:rsidTr="00EC37C1">
        <w:tc>
          <w:tcPr>
            <w:tcW w:w="3409" w:type="dxa"/>
            <w:vAlign w:val="center"/>
          </w:tcPr>
          <w:p w14:paraId="27FC2EB2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>Email id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-1337766603"/>
            <w:placeholder>
              <w:docPart w:val="94ED3769C4254E9B9CB0058AE8CB8CAD"/>
            </w:placeholder>
            <w:showingPlcHdr/>
            <w:text/>
          </w:sdtPr>
          <w:sdtContent>
            <w:tc>
              <w:tcPr>
                <w:tcW w:w="5488" w:type="dxa"/>
                <w:vAlign w:val="center"/>
              </w:tcPr>
              <w:p w14:paraId="10982FEB" w14:textId="77777777" w:rsidR="00CC3C99" w:rsidRPr="005D6E38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</w:tbl>
    <w:p w14:paraId="0D10CD88" w14:textId="77777777" w:rsidR="002F5195" w:rsidRPr="005D6E38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322" w:tblpY="-13"/>
        <w:tblW w:w="8926" w:type="dxa"/>
        <w:tblLook w:val="04A0" w:firstRow="1" w:lastRow="0" w:firstColumn="1" w:lastColumn="0" w:noHBand="0" w:noVBand="1"/>
      </w:tblPr>
      <w:tblGrid>
        <w:gridCol w:w="2950"/>
        <w:gridCol w:w="5976"/>
      </w:tblGrid>
      <w:tr w:rsidR="0065597C" w:rsidRPr="005D6E38" w14:paraId="7C084505" w14:textId="77777777" w:rsidTr="005D6E38">
        <w:tc>
          <w:tcPr>
            <w:tcW w:w="8926" w:type="dxa"/>
            <w:gridSpan w:val="2"/>
          </w:tcPr>
          <w:p w14:paraId="58A9900E" w14:textId="77777777" w:rsidR="0065597C" w:rsidRPr="005D6E38" w:rsidRDefault="0065597C" w:rsidP="005D6E3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  <w:t xml:space="preserve">Organization details </w:t>
            </w:r>
          </w:p>
        </w:tc>
      </w:tr>
      <w:tr w:rsidR="0065597C" w:rsidRPr="005D6E38" w14:paraId="585537A6" w14:textId="77777777" w:rsidTr="005D6E38">
        <w:tc>
          <w:tcPr>
            <w:tcW w:w="2950" w:type="dxa"/>
          </w:tcPr>
          <w:p w14:paraId="644CCC26" w14:textId="77777777" w:rsidR="0065597C" w:rsidRPr="005D6E38" w:rsidRDefault="0065597C" w:rsidP="005D6E3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1699116253"/>
            <w:placeholder>
              <w:docPart w:val="F150D1A8AF254FA19C99296CD02C26FE"/>
            </w:placeholder>
            <w:showingPlcHdr/>
            <w:text/>
          </w:sdtPr>
          <w:sdtContent>
            <w:tc>
              <w:tcPr>
                <w:tcW w:w="5976" w:type="dxa"/>
              </w:tcPr>
              <w:p w14:paraId="7140A70B" w14:textId="77777777" w:rsidR="0065597C" w:rsidRPr="005D6E38" w:rsidRDefault="00672C5F" w:rsidP="005D6E38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65597C" w:rsidRPr="005D6E38" w14:paraId="4BE0DDEA" w14:textId="77777777" w:rsidTr="005D6E38">
        <w:tc>
          <w:tcPr>
            <w:tcW w:w="2950" w:type="dxa"/>
          </w:tcPr>
          <w:p w14:paraId="5844AF73" w14:textId="77777777" w:rsidR="0065597C" w:rsidRPr="005D6E38" w:rsidRDefault="00DD0180" w:rsidP="005D6E3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City </w:t>
            </w:r>
          </w:p>
        </w:tc>
        <w:tc>
          <w:tcPr>
            <w:tcW w:w="5976" w:type="dxa"/>
          </w:tcPr>
          <w:sdt>
            <w:sdtPr>
              <w:rPr>
                <w:rFonts w:ascii="Times New Roman" w:hAnsi="Times New Roman" w:cs="Times New Roman"/>
                <w:b/>
                <w:bCs/>
                <w:color w:val="5E5F5F"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Content>
              <w:p w14:paraId="5E0BA7F1" w14:textId="77777777" w:rsidR="0065597C" w:rsidRPr="005D6E38" w:rsidRDefault="00672C5F" w:rsidP="005D6E38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sdtContent>
          </w:sdt>
          <w:p w14:paraId="0036A83D" w14:textId="77777777" w:rsidR="002F5195" w:rsidRPr="005D6E38" w:rsidRDefault="002F5195" w:rsidP="005D6E38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</w:p>
        </w:tc>
      </w:tr>
    </w:tbl>
    <w:p w14:paraId="0CAE24DE" w14:textId="77777777" w:rsidR="002F5195" w:rsidRPr="005D6E38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Spec="center" w:tblpY="1861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5D6E38" w14:paraId="2DEEA44A" w14:textId="77777777" w:rsidTr="00A4260D">
        <w:tc>
          <w:tcPr>
            <w:tcW w:w="8897" w:type="dxa"/>
            <w:gridSpan w:val="2"/>
          </w:tcPr>
          <w:p w14:paraId="0FC905C2" w14:textId="77777777" w:rsidR="002F5195" w:rsidRPr="005D6E38" w:rsidRDefault="002F5195" w:rsidP="00A4260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  <w:t xml:space="preserve">Payment details  </w:t>
            </w:r>
          </w:p>
        </w:tc>
      </w:tr>
      <w:tr w:rsidR="002F5195" w:rsidRPr="005D6E38" w14:paraId="47F09275" w14:textId="77777777" w:rsidTr="00A4260D">
        <w:tc>
          <w:tcPr>
            <w:tcW w:w="3087" w:type="dxa"/>
          </w:tcPr>
          <w:p w14:paraId="3721894B" w14:textId="77777777" w:rsidR="002F5195" w:rsidRPr="005D6E38" w:rsidRDefault="002F5195" w:rsidP="00A4260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>Cheque / DD No</w:t>
            </w:r>
            <w:r w:rsidR="00AE62FD"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1430854366"/>
            <w:placeholder>
              <w:docPart w:val="6DA36752E4E546008F83370C847A5C72"/>
            </w:placeholder>
            <w:showingPlcHdr/>
            <w:text/>
          </w:sdtPr>
          <w:sdtContent>
            <w:tc>
              <w:tcPr>
                <w:tcW w:w="5810" w:type="dxa"/>
              </w:tcPr>
              <w:p w14:paraId="1C9CD6FE" w14:textId="77777777" w:rsidR="002F5195" w:rsidRPr="005D6E38" w:rsidRDefault="00672C5F" w:rsidP="00A4260D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2F5195" w:rsidRPr="005D6E38" w14:paraId="73F7A190" w14:textId="77777777" w:rsidTr="00A4260D">
        <w:tc>
          <w:tcPr>
            <w:tcW w:w="3087" w:type="dxa"/>
          </w:tcPr>
          <w:p w14:paraId="732F7794" w14:textId="77777777" w:rsidR="002F5195" w:rsidRPr="005D6E38" w:rsidRDefault="002F5195" w:rsidP="00A4260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>Date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-1599855626"/>
            <w:placeholder>
              <w:docPart w:val="EF143766921A4ABEA1B65C731BFDF39C"/>
            </w:placeholder>
            <w:showingPlcHdr/>
            <w:text/>
          </w:sdtPr>
          <w:sdtContent>
            <w:tc>
              <w:tcPr>
                <w:tcW w:w="5810" w:type="dxa"/>
              </w:tcPr>
              <w:p w14:paraId="7F0B6A3D" w14:textId="77777777" w:rsidR="002F5195" w:rsidRPr="005D6E38" w:rsidRDefault="00672C5F" w:rsidP="00A4260D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  <w:tr w:rsidR="002F5195" w:rsidRPr="005D6E38" w14:paraId="29D86047" w14:textId="77777777" w:rsidTr="00A4260D">
        <w:tc>
          <w:tcPr>
            <w:tcW w:w="3087" w:type="dxa"/>
          </w:tcPr>
          <w:p w14:paraId="7DFE17CE" w14:textId="77777777" w:rsidR="002F5195" w:rsidRPr="005D6E38" w:rsidRDefault="002F5195" w:rsidP="00A4260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5E5F5F"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5E5F5F"/>
            </w:rPr>
            <w:id w:val="-557865466"/>
            <w:placeholder>
              <w:docPart w:val="C1911B42098D48DDBCC41AA48068E6D8"/>
            </w:placeholder>
            <w:showingPlcHdr/>
            <w:text/>
          </w:sdtPr>
          <w:sdtContent>
            <w:tc>
              <w:tcPr>
                <w:tcW w:w="5810" w:type="dxa"/>
              </w:tcPr>
              <w:p w14:paraId="17E43BD7" w14:textId="77777777" w:rsidR="002F5195" w:rsidRPr="005D6E38" w:rsidRDefault="00672C5F" w:rsidP="00A4260D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color w:val="5E5F5F"/>
                    <w:sz w:val="21"/>
                    <w:szCs w:val="21"/>
                  </w:rPr>
                </w:pPr>
                <w:r w:rsidRPr="005D6E38">
                  <w:rPr>
                    <w:rStyle w:val="PlaceholderText"/>
                    <w:rFonts w:ascii="Times New Roman" w:hAnsi="Times New Roman" w:cs="Times New Roman"/>
                    <w:color w:val="5E5F5F"/>
                  </w:rPr>
                  <w:t>Click here to enter text.</w:t>
                </w:r>
              </w:p>
            </w:tc>
          </w:sdtContent>
        </w:sdt>
      </w:tr>
    </w:tbl>
    <w:p w14:paraId="6CF24DF8" w14:textId="77777777" w:rsidR="00F2460C" w:rsidRPr="005D6E38" w:rsidRDefault="00F2460C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</w:rPr>
      </w:pPr>
    </w:p>
    <w:p w14:paraId="26A61C8E" w14:textId="77777777" w:rsidR="00B833BB" w:rsidRPr="005D6E38" w:rsidRDefault="00B833BB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</w:rPr>
      </w:pPr>
    </w:p>
    <w:p w14:paraId="4DA237FF" w14:textId="77777777" w:rsidR="00450432" w:rsidRPr="005D6E38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  <w:color w:val="0B4D85"/>
        </w:rPr>
      </w:pPr>
      <w:r w:rsidRPr="005D6E38">
        <w:rPr>
          <w:rFonts w:ascii="Times New Roman" w:hAnsi="Times New Roman" w:cs="Times New Roman"/>
          <w:b/>
          <w:bCs/>
          <w:color w:val="0B4D85"/>
        </w:rPr>
        <w:t>Note: Bank D</w:t>
      </w:r>
      <w:r w:rsidR="00450432" w:rsidRPr="005D6E38">
        <w:rPr>
          <w:rFonts w:ascii="Times New Roman" w:hAnsi="Times New Roman" w:cs="Times New Roman"/>
          <w:b/>
          <w:bCs/>
          <w:color w:val="0B4D85"/>
        </w:rPr>
        <w:t>etails for online payment</w:t>
      </w:r>
      <w:r w:rsidRPr="005D6E38">
        <w:rPr>
          <w:rFonts w:ascii="Times New Roman" w:hAnsi="Times New Roman" w:cs="Times New Roman"/>
          <w:b/>
          <w:bCs/>
          <w:color w:val="0B4D85"/>
        </w:rPr>
        <w:t xml:space="preserve"> are as below</w:t>
      </w:r>
      <w:r w:rsidR="00450432" w:rsidRPr="005D6E38">
        <w:rPr>
          <w:rFonts w:ascii="Times New Roman" w:hAnsi="Times New Roman" w:cs="Times New Roman"/>
          <w:b/>
          <w:bCs/>
          <w:color w:val="0B4D85"/>
        </w:rPr>
        <w:t xml:space="preserve">: </w:t>
      </w:r>
    </w:p>
    <w:p w14:paraId="634B0541" w14:textId="77777777" w:rsidR="0063366B" w:rsidRPr="005D6E38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</w:rPr>
      </w:pPr>
    </w:p>
    <w:p w14:paraId="501583BA" w14:textId="77777777" w:rsidR="0063366B" w:rsidRPr="005D6E38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>Beneficiary</w:t>
      </w:r>
      <w:r w:rsidR="001C5AA0" w:rsidRPr="005D6E38">
        <w:rPr>
          <w:rFonts w:ascii="Times New Roman" w:hAnsi="Times New Roman" w:cs="Times New Roman"/>
          <w:b/>
          <w:bCs/>
          <w:color w:val="5E5F5F"/>
        </w:rPr>
        <w:t>:</w:t>
      </w:r>
      <w:r w:rsidR="001C5AA0" w:rsidRPr="005D6E38">
        <w:rPr>
          <w:rFonts w:ascii="Times New Roman" w:hAnsi="Times New Roman" w:cs="Times New Roman"/>
          <w:bCs/>
          <w:color w:val="5E5F5F"/>
        </w:rPr>
        <w:t xml:space="preserve">         </w:t>
      </w:r>
      <w:r w:rsidRPr="005D6E38">
        <w:rPr>
          <w:rFonts w:ascii="Times New Roman" w:hAnsi="Times New Roman" w:cs="Times New Roman"/>
          <w:bCs/>
          <w:color w:val="5E5F5F"/>
        </w:rPr>
        <w:t>Institute of Insurance and Risk Management</w:t>
      </w:r>
      <w:r w:rsidR="0032197E" w:rsidRPr="005D6E38">
        <w:rPr>
          <w:rFonts w:ascii="Times New Roman" w:hAnsi="Times New Roman" w:cs="Times New Roman"/>
          <w:bCs/>
          <w:color w:val="5E5F5F"/>
        </w:rPr>
        <w:t xml:space="preserve"> (IIRM)</w:t>
      </w:r>
      <w:r w:rsidRPr="005D6E38">
        <w:rPr>
          <w:rFonts w:ascii="Times New Roman" w:hAnsi="Times New Roman" w:cs="Times New Roman"/>
          <w:bCs/>
          <w:color w:val="5E5F5F"/>
        </w:rPr>
        <w:t>, Hyderabad</w:t>
      </w:r>
    </w:p>
    <w:p w14:paraId="646B4CBC" w14:textId="77777777" w:rsidR="0063366B" w:rsidRPr="005D6E38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>Bank Name:</w:t>
      </w:r>
      <w:r w:rsidR="0063366B" w:rsidRPr="005D6E38">
        <w:rPr>
          <w:rFonts w:ascii="Times New Roman" w:hAnsi="Times New Roman" w:cs="Times New Roman"/>
          <w:bCs/>
          <w:color w:val="5E5F5F"/>
        </w:rPr>
        <w:t>        ICICI Bank Ltd</w:t>
      </w:r>
    </w:p>
    <w:p w14:paraId="036BC428" w14:textId="77777777" w:rsidR="0063366B" w:rsidRPr="005D6E38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 xml:space="preserve">Branch         </w:t>
      </w:r>
      <w:r w:rsidR="0063366B" w:rsidRPr="005D6E38">
        <w:rPr>
          <w:rFonts w:ascii="Times New Roman" w:hAnsi="Times New Roman" w:cs="Times New Roman"/>
          <w:b/>
          <w:bCs/>
          <w:color w:val="5E5F5F"/>
        </w:rPr>
        <w:t>:</w:t>
      </w:r>
      <w:r w:rsidRPr="005D6E38">
        <w:rPr>
          <w:rFonts w:ascii="Times New Roman" w:hAnsi="Times New Roman" w:cs="Times New Roman"/>
          <w:b/>
          <w:bCs/>
          <w:color w:val="5E5F5F"/>
        </w:rPr>
        <w:t xml:space="preserve"> </w:t>
      </w:r>
      <w:r w:rsidR="0063366B" w:rsidRPr="005D6E38">
        <w:rPr>
          <w:rFonts w:ascii="Times New Roman" w:hAnsi="Times New Roman" w:cs="Times New Roman"/>
          <w:bCs/>
          <w:color w:val="5E5F5F"/>
        </w:rPr>
        <w:t>       Financial District Branch</w:t>
      </w:r>
    </w:p>
    <w:p w14:paraId="5850EFAC" w14:textId="77777777" w:rsidR="0063366B" w:rsidRPr="005D6E38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>Account No:</w:t>
      </w:r>
      <w:r w:rsidR="0063366B" w:rsidRPr="005D6E38">
        <w:rPr>
          <w:rFonts w:ascii="Times New Roman" w:hAnsi="Times New Roman" w:cs="Times New Roman"/>
          <w:bCs/>
          <w:color w:val="5E5F5F"/>
        </w:rPr>
        <w:t xml:space="preserve">       </w:t>
      </w:r>
      <w:r w:rsidRPr="005D6E38">
        <w:rPr>
          <w:rFonts w:ascii="Times New Roman" w:hAnsi="Times New Roman" w:cs="Times New Roman"/>
          <w:bCs/>
          <w:color w:val="5E5F5F"/>
        </w:rPr>
        <w:t xml:space="preserve"> </w:t>
      </w:r>
      <w:r w:rsidR="0063366B" w:rsidRPr="005D6E38">
        <w:rPr>
          <w:rFonts w:ascii="Times New Roman" w:hAnsi="Times New Roman" w:cs="Times New Roman"/>
          <w:bCs/>
          <w:color w:val="5E5F5F"/>
        </w:rPr>
        <w:t>007601014173</w:t>
      </w:r>
    </w:p>
    <w:p w14:paraId="34077BB7" w14:textId="77777777" w:rsidR="001C5AA0" w:rsidRPr="005D6E38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 xml:space="preserve">IFSC code   </w:t>
      </w:r>
      <w:r w:rsidR="0063366B" w:rsidRPr="005D6E38">
        <w:rPr>
          <w:rFonts w:ascii="Times New Roman" w:hAnsi="Times New Roman" w:cs="Times New Roman"/>
          <w:b/>
          <w:bCs/>
          <w:color w:val="5E5F5F"/>
        </w:rPr>
        <w:t>:</w:t>
      </w:r>
      <w:r w:rsidR="0063366B" w:rsidRPr="005D6E38">
        <w:rPr>
          <w:rFonts w:ascii="Times New Roman" w:hAnsi="Times New Roman" w:cs="Times New Roman"/>
          <w:bCs/>
          <w:color w:val="5E5F5F"/>
        </w:rPr>
        <w:t>     </w:t>
      </w:r>
      <w:r w:rsidRPr="005D6E38">
        <w:rPr>
          <w:rFonts w:ascii="Times New Roman" w:hAnsi="Times New Roman" w:cs="Times New Roman"/>
          <w:bCs/>
          <w:color w:val="5E5F5F"/>
        </w:rPr>
        <w:t xml:space="preserve">  </w:t>
      </w:r>
      <w:r w:rsidR="0063366B" w:rsidRPr="005D6E38">
        <w:rPr>
          <w:rFonts w:ascii="Times New Roman" w:hAnsi="Times New Roman" w:cs="Times New Roman"/>
          <w:bCs/>
          <w:color w:val="5E5F5F"/>
        </w:rPr>
        <w:t>ICIC0001804</w:t>
      </w:r>
      <w:r w:rsidRPr="005D6E38">
        <w:rPr>
          <w:rFonts w:ascii="Times New Roman" w:hAnsi="Times New Roman" w:cs="Times New Roman"/>
          <w:bCs/>
          <w:color w:val="5E5F5F"/>
        </w:rPr>
        <w:t xml:space="preserve">  </w:t>
      </w:r>
    </w:p>
    <w:p w14:paraId="1E21FA58" w14:textId="77777777" w:rsidR="0098546A" w:rsidRPr="005D6E38" w:rsidRDefault="0098546A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  <w:color w:val="5E5F5F"/>
        </w:rPr>
      </w:pPr>
      <w:r w:rsidRPr="005D6E38">
        <w:rPr>
          <w:rFonts w:ascii="Times New Roman" w:hAnsi="Times New Roman" w:cs="Times New Roman"/>
          <w:b/>
          <w:bCs/>
          <w:color w:val="5E5F5F"/>
        </w:rPr>
        <w:t xml:space="preserve">GSTIN        :       </w:t>
      </w:r>
      <w:r w:rsidRPr="005D6E38">
        <w:rPr>
          <w:rFonts w:ascii="Times New Roman" w:hAnsi="Times New Roman" w:cs="Times New Roman"/>
          <w:bCs/>
          <w:color w:val="5E5F5F"/>
        </w:rPr>
        <w:t>36AABCI0466N1ZD</w:t>
      </w:r>
    </w:p>
    <w:p w14:paraId="188DB3CC" w14:textId="77777777" w:rsidR="003C05DE" w:rsidRPr="005D6E38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</w:rPr>
      </w:pPr>
      <w:r w:rsidRPr="005D6E38">
        <w:rPr>
          <w:rFonts w:ascii="Times New Roman" w:hAnsi="Times New Roman" w:cs="Times New Roman"/>
          <w:bCs/>
          <w:noProof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69F67B" wp14:editId="2621918B">
                <wp:simplePos x="0" y="0"/>
                <wp:positionH relativeFrom="column">
                  <wp:posOffset>-541655</wp:posOffset>
                </wp:positionH>
                <wp:positionV relativeFrom="paragraph">
                  <wp:posOffset>187325</wp:posOffset>
                </wp:positionV>
                <wp:extent cx="6334125" cy="4152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415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AC100" w14:textId="77777777" w:rsidR="00A20ECD" w:rsidRPr="005D6E38" w:rsidRDefault="00D6484D" w:rsidP="00A20ECD">
                            <w:pPr>
                              <w:spacing w:after="0" w:line="240" w:lineRule="auto"/>
                              <w:rPr>
                                <w:color w:val="0B4D85"/>
                                <w:sz w:val="24"/>
                                <w:u w:val="single"/>
                              </w:rPr>
                            </w:pPr>
                            <w:r w:rsidRPr="005D6E38">
                              <w:rPr>
                                <w:rFonts w:ascii="Book Antiqua" w:hAnsi="Book Antiqua"/>
                                <w:b/>
                                <w:color w:val="0B4D85"/>
                                <w:sz w:val="24"/>
                                <w:u w:val="single"/>
                              </w:rPr>
                              <w:t>Participation</w:t>
                            </w:r>
                            <w:r w:rsidR="00A42B79" w:rsidRPr="005D6E38">
                              <w:rPr>
                                <w:rFonts w:ascii="Book Antiqua" w:hAnsi="Book Antiqua"/>
                                <w:b/>
                                <w:color w:val="0B4D85"/>
                                <w:sz w:val="24"/>
                                <w:u w:val="single"/>
                              </w:rPr>
                              <w:t xml:space="preserve"> fees</w:t>
                            </w:r>
                            <w:r w:rsidR="005400E9" w:rsidRPr="005D6E38">
                              <w:rPr>
                                <w:color w:val="0B4D85"/>
                                <w:sz w:val="24"/>
                                <w:u w:val="single"/>
                              </w:rPr>
                              <w:t xml:space="preserve">    </w:t>
                            </w:r>
                            <w:r w:rsidR="00A42B79" w:rsidRPr="005D6E38">
                              <w:rPr>
                                <w:color w:val="0B4D85"/>
                                <w:sz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18CB1D0E" w14:textId="77777777" w:rsidR="008005B6" w:rsidRDefault="008005B6" w:rsidP="00A42B79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</w:p>
                          <w:p w14:paraId="2937875E" w14:textId="5953EE89" w:rsidR="002739A2" w:rsidRPr="005D6E38" w:rsidRDefault="00A20ECD" w:rsidP="00A20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  <w:sz w:val="24"/>
                              </w:rPr>
                              <w:t>Domestic Participants: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 xml:space="preserve"> Rs 55,000/- Plus 18% GST,</w:t>
                            </w:r>
                          </w:p>
                          <w:p w14:paraId="03F2DC42" w14:textId="77777777" w:rsidR="002739A2" w:rsidRPr="005D6E38" w:rsidRDefault="002739A2" w:rsidP="00A20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</w:pPr>
                          </w:p>
                          <w:p w14:paraId="432665E5" w14:textId="16F88554" w:rsidR="00A20ECD" w:rsidRPr="005D6E38" w:rsidRDefault="00A20ECD" w:rsidP="00A20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E5F5F"/>
                                <w:sz w:val="24"/>
                              </w:rPr>
                              <w:t>International Participants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: USD 900</w:t>
                            </w:r>
                            <w:r w:rsidR="002739A2"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.</w:t>
                            </w:r>
                          </w:p>
                          <w:p w14:paraId="331FEACB" w14:textId="77777777" w:rsidR="00A20ECD" w:rsidRPr="005D6E38" w:rsidRDefault="00A20ECD" w:rsidP="00A20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</w:pPr>
                          </w:p>
                          <w:p w14:paraId="6A7F3719" w14:textId="10DC125C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[Please Note: This fee includes food and accommodation expenses for (6 nights and 5 days) at Hotel Lemon tree, Gachibowli on twin sharing basis. Any other additional cost (like Laundry, </w:t>
                            </w:r>
                            <w:r w:rsidR="002739A2"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overstay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etc.) must be borne by the candidates]</w:t>
                            </w:r>
                          </w:p>
                          <w:p w14:paraId="2D71B39E" w14:textId="77777777" w:rsidR="009C45E7" w:rsidRPr="005D6E38" w:rsidRDefault="009C45E7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7E047FB3" w14:textId="0F3D7DAC" w:rsidR="009C45E7" w:rsidRPr="005D6E38" w:rsidRDefault="009C45E7" w:rsidP="009C45E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Rs.40</w:t>
                            </w:r>
                            <w:r w:rsidR="002739A2"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,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000/- Plus 18%</w:t>
                            </w:r>
                            <w:r w:rsidR="002739A2"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 xml:space="preserve"> 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sz w:val="24"/>
                              </w:rPr>
                              <w:t>GST (without accommodation, only lunch will be served at the venue)</w:t>
                            </w:r>
                          </w:p>
                          <w:p w14:paraId="0DA3E4ED" w14:textId="77777777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639204FA" w14:textId="00CE3FEE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</w:rPr>
                              <w:t xml:space="preserve">Special </w:t>
                            </w:r>
                            <w:r w:rsidR="002739A2"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</w:rPr>
                              <w:t>Offer: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Early Bird Discount, For FAIR Members and Organizations.</w:t>
                            </w:r>
                          </w:p>
                          <w:p w14:paraId="73D5E374" w14:textId="77777777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6F83C3E9" w14:textId="77777777" w:rsidR="00A20ECD" w:rsidRPr="005D6E38" w:rsidRDefault="00A20ECD" w:rsidP="00393803">
                            <w:pPr>
                              <w:pStyle w:val="NoSpacing"/>
                              <w:ind w:firstLine="720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10%</w:t>
                            </w:r>
                            <w:r w:rsidR="00393803"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flat discount: For ≥ Min Five or more nominations from an organization.</w:t>
                            </w:r>
                          </w:p>
                          <w:p w14:paraId="2CFFBBB4" w14:textId="77777777" w:rsidR="00A20ECD" w:rsidRPr="005D6E38" w:rsidRDefault="00A20ECD" w:rsidP="00393803">
                            <w:pPr>
                              <w:pStyle w:val="NoSpacing"/>
                              <w:ind w:firstLine="720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20% flat discount: For ≥ Min Ten or more nominations from an organization.</w:t>
                            </w:r>
                          </w:p>
                          <w:p w14:paraId="69D0BE2E" w14:textId="77777777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081CEA18" w14:textId="77777777" w:rsidR="00A20ECD" w:rsidRPr="005D6E38" w:rsidRDefault="00A20ECD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</w:rPr>
                              <w:t>Note: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To avail Discount,</w:t>
                            </w:r>
                            <w:r w:rsidR="005D479E"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we need to receive confirmation &amp; Payment from the organization on or before 15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  <w:vertAlign w:val="superscript"/>
                              </w:rPr>
                              <w:t>th</w:t>
                            </w:r>
                            <w:r w:rsidR="00393803"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>March 2023.</w:t>
                            </w:r>
                          </w:p>
                          <w:p w14:paraId="584D461A" w14:textId="77777777" w:rsidR="00393803" w:rsidRPr="005D6E38" w:rsidRDefault="00393803" w:rsidP="00A20EC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278733CE" w14:textId="77777777" w:rsidR="00393803" w:rsidRPr="005D6E38" w:rsidRDefault="00393803" w:rsidP="0039380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</w:rPr>
                              <w:t>Venue: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IIRM, Hyderabad, India</w:t>
                            </w:r>
                          </w:p>
                          <w:p w14:paraId="08DB2FF2" w14:textId="77777777" w:rsidR="00393803" w:rsidRPr="005D6E38" w:rsidRDefault="00393803" w:rsidP="0039380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  <w:p w14:paraId="5BCAFCAD" w14:textId="77777777" w:rsidR="00393803" w:rsidRPr="005D6E38" w:rsidRDefault="00393803" w:rsidP="0039380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  <w:r w:rsidRPr="005D6E38">
                              <w:rPr>
                                <w:rFonts w:ascii="Times New Roman" w:hAnsi="Times New Roman" w:cs="Times New Roman"/>
                                <w:b/>
                                <w:color w:val="5E5F5F"/>
                              </w:rPr>
                              <w:t>Accommodation:</w:t>
                            </w:r>
                            <w:r w:rsidRPr="005D6E38"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  <w:t xml:space="preserve"> Hotel Lemon Tree, Financial Dist., Hyderabad (walkable distance from the training venu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69F6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.65pt;margin-top:14.75pt;width:498.75pt;height:3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">
                <v:textbox>
                  <w:txbxContent>
                    <w:p w14:paraId="72FAC100" w14:textId="77777777" w:rsidR="00A20ECD" w:rsidRPr="005D6E38" w:rsidRDefault="00D6484D" w:rsidP="00A20ECD">
                      <w:pPr>
                        <w:spacing w:after="0" w:line="240" w:lineRule="auto"/>
                        <w:rPr>
                          <w:color w:val="0B4D85"/>
                          <w:sz w:val="24"/>
                          <w:u w:val="single"/>
                        </w:rPr>
                      </w:pPr>
                      <w:r w:rsidRPr="005D6E38">
                        <w:rPr>
                          <w:rFonts w:ascii="Book Antiqua" w:hAnsi="Book Antiqua"/>
                          <w:b/>
                          <w:color w:val="0B4D85"/>
                          <w:sz w:val="24"/>
                          <w:u w:val="single"/>
                        </w:rPr>
                        <w:t>Participation</w:t>
                      </w:r>
                      <w:r w:rsidR="00A42B79" w:rsidRPr="005D6E38">
                        <w:rPr>
                          <w:rFonts w:ascii="Book Antiqua" w:hAnsi="Book Antiqua"/>
                          <w:b/>
                          <w:color w:val="0B4D85"/>
                          <w:sz w:val="24"/>
                          <w:u w:val="single"/>
                        </w:rPr>
                        <w:t xml:space="preserve"> fees</w:t>
                      </w:r>
                      <w:r w:rsidR="005400E9" w:rsidRPr="005D6E38">
                        <w:rPr>
                          <w:color w:val="0B4D85"/>
                          <w:sz w:val="24"/>
                          <w:u w:val="single"/>
                        </w:rPr>
                        <w:t xml:space="preserve">    </w:t>
                      </w:r>
                      <w:r w:rsidR="00A42B79" w:rsidRPr="005D6E38">
                        <w:rPr>
                          <w:color w:val="0B4D85"/>
                          <w:sz w:val="24"/>
                          <w:u w:val="single"/>
                        </w:rPr>
                        <w:t xml:space="preserve"> </w:t>
                      </w:r>
                    </w:p>
                    <w:p w14:paraId="18CB1D0E" w14:textId="77777777" w:rsidR="008005B6" w:rsidRDefault="008005B6" w:rsidP="00A42B79">
                      <w:pPr>
                        <w:spacing w:after="0" w:line="240" w:lineRule="auto"/>
                        <w:rPr>
                          <w:sz w:val="24"/>
                        </w:rPr>
                      </w:pPr>
                    </w:p>
                    <w:p w14:paraId="2937875E" w14:textId="5953EE89" w:rsidR="002739A2" w:rsidRPr="005D6E38" w:rsidRDefault="00A20ECD" w:rsidP="00A20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color w:val="5E5F5F"/>
                          <w:sz w:val="24"/>
                        </w:rPr>
                        <w:t>Domestic Participants: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 xml:space="preserve"> Rs 55,000/- Plus 18% GST,</w:t>
                      </w:r>
                    </w:p>
                    <w:p w14:paraId="03F2DC42" w14:textId="77777777" w:rsidR="002739A2" w:rsidRPr="005D6E38" w:rsidRDefault="002739A2" w:rsidP="00A20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</w:pPr>
                    </w:p>
                    <w:p w14:paraId="432665E5" w14:textId="16F88554" w:rsidR="00A20ECD" w:rsidRPr="005D6E38" w:rsidRDefault="00A20ECD" w:rsidP="00A20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bCs/>
                          <w:color w:val="5E5F5F"/>
                          <w:sz w:val="24"/>
                        </w:rPr>
                        <w:t>International Participants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: USD 900</w:t>
                      </w:r>
                      <w:r w:rsidR="002739A2"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.</w:t>
                      </w:r>
                    </w:p>
                    <w:p w14:paraId="331FEACB" w14:textId="77777777" w:rsidR="00A20ECD" w:rsidRPr="005D6E38" w:rsidRDefault="00A20ECD" w:rsidP="00A20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</w:pPr>
                    </w:p>
                    <w:p w14:paraId="6A7F3719" w14:textId="10DC125C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[Please Note: This fee includes food and accommodation expenses for (6 nights and 5 days) at Hotel Lemon tree, Gachibowli on twin sharing basis. Any other additional cost (like Laundry, </w:t>
                      </w:r>
                      <w:r w:rsidR="002739A2"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overstay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etc.) must be borne by the candidates]</w:t>
                      </w:r>
                    </w:p>
                    <w:p w14:paraId="2D71B39E" w14:textId="77777777" w:rsidR="009C45E7" w:rsidRPr="005D6E38" w:rsidRDefault="009C45E7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7E047FB3" w14:textId="0F3D7DAC" w:rsidR="009C45E7" w:rsidRPr="005D6E38" w:rsidRDefault="009C45E7" w:rsidP="009C45E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Rs.40</w:t>
                      </w:r>
                      <w:r w:rsidR="002739A2"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,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000/- Plus 18%</w:t>
                      </w:r>
                      <w:r w:rsidR="002739A2"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 xml:space="preserve"> 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  <w:sz w:val="24"/>
                        </w:rPr>
                        <w:t>GST (without accommodation, only lunch will be served at the venue)</w:t>
                      </w:r>
                    </w:p>
                    <w:p w14:paraId="0DA3E4ED" w14:textId="77777777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639204FA" w14:textId="00CE3FEE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color w:val="5E5F5F"/>
                        </w:rPr>
                        <w:t xml:space="preserve">Special </w:t>
                      </w:r>
                      <w:r w:rsidR="002739A2" w:rsidRPr="005D6E38">
                        <w:rPr>
                          <w:rFonts w:ascii="Times New Roman" w:hAnsi="Times New Roman" w:cs="Times New Roman"/>
                          <w:b/>
                          <w:color w:val="5E5F5F"/>
                        </w:rPr>
                        <w:t>Offer: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Early Bird Discount, For FAIR Members and Organizations.</w:t>
                      </w:r>
                    </w:p>
                    <w:p w14:paraId="73D5E374" w14:textId="77777777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6F83C3E9" w14:textId="77777777" w:rsidR="00A20ECD" w:rsidRPr="005D6E38" w:rsidRDefault="00A20ECD" w:rsidP="00393803">
                      <w:pPr>
                        <w:pStyle w:val="NoSpacing"/>
                        <w:ind w:firstLine="720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10%</w:t>
                      </w:r>
                      <w:r w:rsidR="00393803"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flat discount: For ≥ Min Five or more nominations from an organization.</w:t>
                      </w:r>
                    </w:p>
                    <w:p w14:paraId="2CFFBBB4" w14:textId="77777777" w:rsidR="00A20ECD" w:rsidRPr="005D6E38" w:rsidRDefault="00A20ECD" w:rsidP="00393803">
                      <w:pPr>
                        <w:pStyle w:val="NoSpacing"/>
                        <w:ind w:firstLine="720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20% flat discount: For ≥ Min Ten or more nominations from an organization.</w:t>
                      </w:r>
                    </w:p>
                    <w:p w14:paraId="69D0BE2E" w14:textId="77777777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081CEA18" w14:textId="77777777" w:rsidR="00A20ECD" w:rsidRPr="005D6E38" w:rsidRDefault="00A20ECD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color w:val="5E5F5F"/>
                        </w:rPr>
                        <w:t>Note: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To avail Discount,</w:t>
                      </w:r>
                      <w:r w:rsidR="005D479E"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we need to receive confirmation &amp; Payment from the organization on or before 15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  <w:vertAlign w:val="superscript"/>
                        </w:rPr>
                        <w:t>th</w:t>
                      </w:r>
                      <w:r w:rsidR="00393803"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>March 2023.</w:t>
                      </w:r>
                    </w:p>
                    <w:p w14:paraId="584D461A" w14:textId="77777777" w:rsidR="00393803" w:rsidRPr="005D6E38" w:rsidRDefault="00393803" w:rsidP="00A20ECD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278733CE" w14:textId="77777777" w:rsidR="00393803" w:rsidRPr="005D6E38" w:rsidRDefault="00393803" w:rsidP="00393803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color w:val="5E5F5F"/>
                        </w:rPr>
                        <w:t>Venue: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IIRM, Hyderabad, India</w:t>
                      </w:r>
                    </w:p>
                    <w:p w14:paraId="08DB2FF2" w14:textId="77777777" w:rsidR="00393803" w:rsidRPr="005D6E38" w:rsidRDefault="00393803" w:rsidP="00393803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  <w:p w14:paraId="5BCAFCAD" w14:textId="77777777" w:rsidR="00393803" w:rsidRPr="005D6E38" w:rsidRDefault="00393803" w:rsidP="00393803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  <w:r w:rsidRPr="005D6E38">
                        <w:rPr>
                          <w:rFonts w:ascii="Times New Roman" w:hAnsi="Times New Roman" w:cs="Times New Roman"/>
                          <w:b/>
                          <w:color w:val="5E5F5F"/>
                        </w:rPr>
                        <w:t>Accommodation:</w:t>
                      </w:r>
                      <w:r w:rsidRPr="005D6E38">
                        <w:rPr>
                          <w:rFonts w:ascii="Times New Roman" w:hAnsi="Times New Roman" w:cs="Times New Roman"/>
                          <w:color w:val="5E5F5F"/>
                        </w:rPr>
                        <w:t xml:space="preserve"> Hotel Lemon Tree, Financial Dist., Hyderabad (walkable distance from the training venu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376AEF" w14:textId="77777777" w:rsidR="005D479E" w:rsidRPr="005D6E38" w:rsidRDefault="005D479E" w:rsidP="005D479E">
      <w:pPr>
        <w:ind w:hanging="567"/>
        <w:rPr>
          <w:rFonts w:ascii="Times New Roman" w:hAnsi="Times New Roman" w:cs="Times New Roman"/>
          <w:b/>
          <w:color w:val="0B4D85"/>
        </w:rPr>
      </w:pPr>
      <w:r w:rsidRPr="005D6E38">
        <w:rPr>
          <w:rFonts w:ascii="Times New Roman" w:hAnsi="Times New Roman" w:cs="Times New Roman"/>
          <w:b/>
          <w:color w:val="0B4D85"/>
        </w:rPr>
        <w:t>TRAINING CENTRE</w:t>
      </w:r>
    </w:p>
    <w:p w14:paraId="5C0E13C9" w14:textId="01AD53B1" w:rsidR="003C05DE" w:rsidRPr="005D6E38" w:rsidRDefault="003C05DE" w:rsidP="003C05DE">
      <w:pPr>
        <w:spacing w:after="0" w:line="240" w:lineRule="auto"/>
        <w:ind w:left="2880" w:right="-1233" w:hanging="3420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b/>
          <w:color w:val="E1AA12"/>
          <w:sz w:val="26"/>
          <w:szCs w:val="26"/>
        </w:rPr>
        <w:t xml:space="preserve">Venue and </w:t>
      </w:r>
      <w:r w:rsidR="00A163B2" w:rsidRPr="005D6E38">
        <w:rPr>
          <w:rFonts w:ascii="Times New Roman" w:hAnsi="Times New Roman" w:cs="Times New Roman"/>
          <w:b/>
          <w:color w:val="E1AA12"/>
          <w:sz w:val="26"/>
          <w:szCs w:val="26"/>
        </w:rPr>
        <w:t>conducted</w:t>
      </w:r>
      <w:r w:rsidRPr="005D6E38">
        <w:rPr>
          <w:rFonts w:ascii="Times New Roman" w:hAnsi="Times New Roman" w:cs="Times New Roman"/>
          <w:b/>
          <w:color w:val="E1AA12"/>
          <w:sz w:val="26"/>
          <w:szCs w:val="26"/>
        </w:rPr>
        <w:t xml:space="preserve"> by: </w:t>
      </w:r>
      <w:r w:rsidRPr="005D6E38">
        <w:rPr>
          <w:rFonts w:ascii="Times New Roman" w:hAnsi="Times New Roman" w:cs="Times New Roman"/>
          <w:b/>
          <w:color w:val="C00000"/>
          <w:sz w:val="26"/>
          <w:szCs w:val="26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>Institute of Insurance and Risk Management (IIRM)</w:t>
      </w:r>
    </w:p>
    <w:p w14:paraId="2319F25E" w14:textId="77777777" w:rsidR="003C05DE" w:rsidRPr="005D6E38" w:rsidRDefault="003C05DE" w:rsidP="003C05DE">
      <w:pPr>
        <w:spacing w:after="0" w:line="240" w:lineRule="auto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ab/>
        <w:t xml:space="preserve">  </w:t>
      </w:r>
      <w:r w:rsidRPr="005D6E38">
        <w:rPr>
          <w:rFonts w:ascii="Times New Roman" w:hAnsi="Times New Roman" w:cs="Times New Roman"/>
          <w:color w:val="5E5F5F"/>
          <w:sz w:val="24"/>
        </w:rPr>
        <w:tab/>
        <w:t xml:space="preserve">Financial District, Gachibowli, </w:t>
      </w:r>
    </w:p>
    <w:p w14:paraId="3573CCA7" w14:textId="77777777" w:rsidR="003C05DE" w:rsidRPr="005D6E38" w:rsidRDefault="003C05DE" w:rsidP="003C05DE">
      <w:pPr>
        <w:spacing w:after="0" w:line="240" w:lineRule="auto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 xml:space="preserve"> </w:t>
      </w:r>
      <w:r w:rsidRPr="005D6E38">
        <w:rPr>
          <w:rFonts w:ascii="Times New Roman" w:hAnsi="Times New Roman" w:cs="Times New Roman"/>
          <w:color w:val="5E5F5F"/>
          <w:sz w:val="24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ab/>
      </w:r>
      <w:r w:rsidRPr="005D6E38">
        <w:rPr>
          <w:rFonts w:ascii="Times New Roman" w:hAnsi="Times New Roman" w:cs="Times New Roman"/>
          <w:color w:val="5E5F5F"/>
          <w:sz w:val="24"/>
        </w:rPr>
        <w:tab/>
        <w:t>Hyderabad, Telangana – 500 032 (India).</w:t>
      </w:r>
    </w:p>
    <w:p w14:paraId="367EE79A" w14:textId="77777777" w:rsidR="003C05DE" w:rsidRPr="005D6E38" w:rsidRDefault="003C05DE" w:rsidP="003C05DE">
      <w:pPr>
        <w:spacing w:after="0" w:line="240" w:lineRule="auto"/>
        <w:ind w:left="2160" w:firstLine="720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>Tel: 040 2300 2041/42/43.</w:t>
      </w:r>
    </w:p>
    <w:p w14:paraId="3D87DCFB" w14:textId="6610F4F8" w:rsidR="003C05DE" w:rsidRPr="005D6E38" w:rsidRDefault="003C05DE" w:rsidP="003C05DE">
      <w:pPr>
        <w:spacing w:after="0" w:line="240" w:lineRule="auto"/>
        <w:ind w:left="2160" w:firstLine="720"/>
        <w:rPr>
          <w:rStyle w:val="Hyperlink"/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 xml:space="preserve">Website: </w:t>
      </w:r>
      <w:hyperlink r:id="rId7" w:history="1">
        <w:r w:rsidR="005D6E38" w:rsidRPr="00570861">
          <w:rPr>
            <w:rStyle w:val="Hyperlink"/>
            <w:rFonts w:ascii="Times New Roman" w:hAnsi="Times New Roman" w:cs="Times New Roman"/>
            <w:sz w:val="24"/>
          </w:rPr>
          <w:t>www.iirmworld.org.in</w:t>
        </w:r>
      </w:hyperlink>
      <w:r w:rsidR="005D6E38">
        <w:rPr>
          <w:rFonts w:ascii="Times New Roman" w:hAnsi="Times New Roman" w:cs="Times New Roman"/>
          <w:color w:val="5E5F5F"/>
          <w:sz w:val="24"/>
        </w:rPr>
        <w:t xml:space="preserve"> </w:t>
      </w:r>
    </w:p>
    <w:p w14:paraId="20356174" w14:textId="110445C2" w:rsidR="003C05DE" w:rsidRPr="005D6E38" w:rsidRDefault="003C05DE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</w:rPr>
      </w:pPr>
      <w:r w:rsidRPr="005D6E38">
        <w:rPr>
          <w:rStyle w:val="Hyperlink"/>
          <w:rFonts w:ascii="Times New Roman" w:hAnsi="Times New Roman" w:cs="Times New Roman"/>
          <w:color w:val="5E5F5F"/>
          <w:sz w:val="24"/>
        </w:rPr>
        <w:t>Landmark: Opp</w:t>
      </w:r>
      <w:r w:rsidR="005D6E38">
        <w:rPr>
          <w:rStyle w:val="Hyperlink"/>
          <w:rFonts w:ascii="Times New Roman" w:hAnsi="Times New Roman" w:cs="Times New Roman"/>
          <w:color w:val="5E5F5F"/>
          <w:sz w:val="24"/>
        </w:rPr>
        <w:t>.</w:t>
      </w:r>
      <w:r w:rsidRPr="005D6E38">
        <w:rPr>
          <w:rStyle w:val="Hyperlink"/>
          <w:rFonts w:ascii="Times New Roman" w:hAnsi="Times New Roman" w:cs="Times New Roman"/>
          <w:color w:val="5E5F5F"/>
          <w:sz w:val="24"/>
        </w:rPr>
        <w:t xml:space="preserve"> to Q city, Beside IRDAI office  </w:t>
      </w:r>
    </w:p>
    <w:p w14:paraId="3AE85191" w14:textId="77777777" w:rsidR="00BD7F24" w:rsidRPr="005D6E38" w:rsidRDefault="00BD7F24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</w:rPr>
      </w:pPr>
    </w:p>
    <w:p w14:paraId="7D8E0AE1" w14:textId="77777777" w:rsidR="00BD7F24" w:rsidRPr="005D6E38" w:rsidRDefault="00BD7F24" w:rsidP="00BD7F24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  <w:u w:val="none"/>
        </w:rPr>
      </w:pP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 xml:space="preserve">Contact Persons: </w:t>
      </w: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ab/>
        <w:t>Mr. Anand Kulkarni</w:t>
      </w:r>
    </w:p>
    <w:p w14:paraId="4D444675" w14:textId="77777777" w:rsidR="00BD7F24" w:rsidRPr="005D6E38" w:rsidRDefault="00BD7F24" w:rsidP="00BD7F24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  <w:u w:val="none"/>
        </w:rPr>
      </w:pP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 xml:space="preserve">Phone No.: </w:t>
      </w: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ab/>
      </w: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ab/>
        <w:t>+91 98200 21915</w:t>
      </w:r>
    </w:p>
    <w:p w14:paraId="4F4FE5EC" w14:textId="77777777" w:rsidR="00BD7F24" w:rsidRPr="005D6E38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5E5F5F"/>
          <w:sz w:val="24"/>
          <w:u w:val="none"/>
        </w:rPr>
      </w:pPr>
    </w:p>
    <w:p w14:paraId="47346C65" w14:textId="77777777" w:rsidR="00BD7F24" w:rsidRPr="005D6E38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5E5F5F"/>
          <w:sz w:val="24"/>
          <w:u w:val="none"/>
        </w:rPr>
      </w:pP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>Ms. K. Kiranmayi</w:t>
      </w:r>
    </w:p>
    <w:p w14:paraId="412F3A7B" w14:textId="77777777" w:rsidR="00BD7F24" w:rsidRPr="005D6E38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5E5F5F"/>
          <w:sz w:val="24"/>
          <w:u w:val="none"/>
        </w:rPr>
      </w:pPr>
      <w:r w:rsidRPr="005D6E38">
        <w:rPr>
          <w:rStyle w:val="Hyperlink"/>
          <w:rFonts w:ascii="Times New Roman" w:hAnsi="Times New Roman" w:cs="Times New Roman"/>
          <w:color w:val="5E5F5F"/>
          <w:sz w:val="24"/>
          <w:u w:val="none"/>
        </w:rPr>
        <w:t>+91 95028 77333</w:t>
      </w:r>
    </w:p>
    <w:p w14:paraId="4BE347B7" w14:textId="77777777" w:rsidR="00BD7F24" w:rsidRPr="005D6E38" w:rsidRDefault="00BD7F24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</w:rPr>
      </w:pPr>
    </w:p>
    <w:p w14:paraId="694318CF" w14:textId="0C48A5BC" w:rsidR="00BD7F24" w:rsidRPr="005D6E38" w:rsidRDefault="00393803" w:rsidP="003C05DE">
      <w:pPr>
        <w:spacing w:after="0" w:line="240" w:lineRule="auto"/>
        <w:ind w:left="2880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>Email</w:t>
      </w:r>
      <w:r w:rsidR="00BD7F24" w:rsidRPr="005D6E38">
        <w:rPr>
          <w:rFonts w:ascii="Times New Roman" w:hAnsi="Times New Roman" w:cs="Times New Roman"/>
          <w:color w:val="5E5F5F"/>
          <w:sz w:val="24"/>
        </w:rPr>
        <w:t xml:space="preserve">: </w:t>
      </w:r>
      <w:hyperlink r:id="rId8" w:history="1">
        <w:r w:rsidR="005D6E38" w:rsidRPr="00570861">
          <w:rPr>
            <w:rStyle w:val="Hyperlink"/>
            <w:rFonts w:ascii="Times New Roman" w:hAnsi="Times New Roman" w:cs="Times New Roman"/>
            <w:sz w:val="24"/>
          </w:rPr>
          <w:t>insureedu@iirmjbbodainsuranceedu.com</w:t>
        </w:r>
      </w:hyperlink>
      <w:r w:rsidR="005D6E38">
        <w:rPr>
          <w:rStyle w:val="Hyperlink"/>
          <w:rFonts w:ascii="Times New Roman" w:hAnsi="Times New Roman" w:cs="Times New Roman"/>
          <w:color w:val="5E5F5F"/>
          <w:sz w:val="24"/>
        </w:rPr>
        <w:t xml:space="preserve"> </w:t>
      </w:r>
    </w:p>
    <w:p w14:paraId="4E1BBB87" w14:textId="77777777" w:rsidR="003C05DE" w:rsidRPr="005D6E38" w:rsidRDefault="003C05DE" w:rsidP="003C05DE">
      <w:pPr>
        <w:ind w:firstLine="720"/>
        <w:rPr>
          <w:rFonts w:ascii="Times New Roman" w:hAnsi="Times New Roman" w:cs="Times New Roman"/>
        </w:rPr>
      </w:pPr>
    </w:p>
    <w:p w14:paraId="18F60D53" w14:textId="77777777" w:rsidR="003C05DE" w:rsidRPr="005D6E38" w:rsidRDefault="00F56C21" w:rsidP="00D6484D">
      <w:pPr>
        <w:jc w:val="center"/>
        <w:rPr>
          <w:rFonts w:ascii="Times New Roman" w:hAnsi="Times New Roman" w:cs="Times New Roman"/>
        </w:rPr>
      </w:pPr>
      <w:r w:rsidRPr="005D6E38">
        <w:rPr>
          <w:rFonts w:ascii="Times New Roman" w:hAnsi="Times New Roman" w:cs="Times New Roman"/>
        </w:rPr>
        <w:t>**</w:t>
      </w:r>
      <w:r w:rsidR="00D6484D" w:rsidRPr="005D6E38">
        <w:rPr>
          <w:rFonts w:ascii="Times New Roman" w:hAnsi="Times New Roman" w:cs="Times New Roman"/>
        </w:rPr>
        <w:t>*****</w:t>
      </w:r>
    </w:p>
    <w:sectPr w:rsidR="003C05DE" w:rsidRPr="005D6E38" w:rsidSect="00F33861">
      <w:headerReference w:type="default" r:id="rId9"/>
      <w:footerReference w:type="default" r:id="rId10"/>
      <w:pgSz w:w="11907" w:h="16839" w:code="9"/>
      <w:pgMar w:top="1440" w:right="1827" w:bottom="1440" w:left="1843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C38EC" w14:textId="77777777" w:rsidR="00841E2F" w:rsidRDefault="00841E2F" w:rsidP="00C21175">
      <w:pPr>
        <w:spacing w:after="0" w:line="240" w:lineRule="auto"/>
      </w:pPr>
      <w:r>
        <w:separator/>
      </w:r>
    </w:p>
  </w:endnote>
  <w:endnote w:type="continuationSeparator" w:id="0">
    <w:p w14:paraId="6ED6D247" w14:textId="77777777" w:rsidR="00841E2F" w:rsidRDefault="00841E2F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5150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C9BBF6" w14:textId="77777777" w:rsidR="00B833BB" w:rsidRDefault="00B833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71B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3C8BD4" w14:textId="77777777" w:rsidR="00B833BB" w:rsidRDefault="00B83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04123" w14:textId="77777777" w:rsidR="00841E2F" w:rsidRDefault="00841E2F" w:rsidP="00C21175">
      <w:pPr>
        <w:spacing w:after="0" w:line="240" w:lineRule="auto"/>
      </w:pPr>
      <w:r>
        <w:separator/>
      </w:r>
    </w:p>
  </w:footnote>
  <w:footnote w:type="continuationSeparator" w:id="0">
    <w:p w14:paraId="385F8217" w14:textId="77777777" w:rsidR="00841E2F" w:rsidRDefault="00841E2F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E2F03" w14:textId="4CF8B884" w:rsidR="00C21175" w:rsidRPr="00CF0E49" w:rsidRDefault="008F0377" w:rsidP="008F0377">
    <w:pPr>
      <w:pStyle w:val="Header"/>
      <w:tabs>
        <w:tab w:val="clear" w:pos="4513"/>
      </w:tabs>
      <w:ind w:right="-635"/>
      <w:rPr>
        <w:b/>
        <w:i/>
        <w:color w:val="002060"/>
        <w:sz w:val="52"/>
        <w:lang w:val="en-IN"/>
      </w:rPr>
    </w:pPr>
    <w:r>
      <w:rPr>
        <w:b/>
        <w:i/>
        <w:noProof/>
        <w:color w:val="002060"/>
        <w:sz w:val="52"/>
        <w:lang w:val="en-IN"/>
      </w:rPr>
      <w:drawing>
        <wp:anchor distT="0" distB="0" distL="114300" distR="114300" simplePos="0" relativeHeight="251658240" behindDoc="0" locked="0" layoutInCell="1" allowOverlap="1" wp14:anchorId="6898675C" wp14:editId="3781546A">
          <wp:simplePos x="0" y="0"/>
          <wp:positionH relativeFrom="column">
            <wp:posOffset>-401955</wp:posOffset>
          </wp:positionH>
          <wp:positionV relativeFrom="paragraph">
            <wp:posOffset>95250</wp:posOffset>
          </wp:positionV>
          <wp:extent cx="1009650" cy="833120"/>
          <wp:effectExtent l="0" t="0" r="0" b="0"/>
          <wp:wrapSquare wrapText="bothSides"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92" t="6416" r="8219" b="1"/>
                  <a:stretch/>
                </pic:blipFill>
                <pic:spPr bwMode="auto">
                  <a:xfrm>
                    <a:off x="0" y="0"/>
                    <a:ext cx="1009650" cy="833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b/>
        <w:i/>
        <w:noProof/>
        <w:color w:val="002060"/>
        <w:sz w:val="52"/>
        <w:lang w:val="en-IN"/>
      </w:rPr>
      <w:drawing>
        <wp:anchor distT="0" distB="0" distL="114300" distR="114300" simplePos="0" relativeHeight="251659264" behindDoc="0" locked="0" layoutInCell="1" allowOverlap="1" wp14:anchorId="2866D856" wp14:editId="022CE5C5">
          <wp:simplePos x="0" y="0"/>
          <wp:positionH relativeFrom="column">
            <wp:posOffset>4703445</wp:posOffset>
          </wp:positionH>
          <wp:positionV relativeFrom="paragraph">
            <wp:posOffset>285750</wp:posOffset>
          </wp:positionV>
          <wp:extent cx="850900" cy="501650"/>
          <wp:effectExtent l="0" t="0" r="6350" b="0"/>
          <wp:wrapSquare wrapText="bothSides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900" cy="501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noProof/>
        <w:color w:val="002060"/>
        <w:sz w:val="52"/>
        <w:lang w:val="en-IN"/>
      </w:rPr>
      <w:t xml:space="preserve">                 </w:t>
    </w:r>
    <w:r>
      <w:rPr>
        <w:b/>
        <w:i/>
        <w:noProof/>
        <w:color w:val="002060"/>
        <w:sz w:val="52"/>
        <w:lang w:val="en-IN"/>
      </w:rPr>
      <w:drawing>
        <wp:inline distT="0" distB="0" distL="0" distR="0" wp14:anchorId="36B92AA5" wp14:editId="2FAE9CCB">
          <wp:extent cx="1358900" cy="958850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328" t="24759" r="12862" b="26688"/>
                  <a:stretch/>
                </pic:blipFill>
                <pic:spPr bwMode="auto">
                  <a:xfrm>
                    <a:off x="0" y="0"/>
                    <a:ext cx="1358900" cy="958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b/>
        <w:i/>
        <w:noProof/>
        <w:color w:val="002060"/>
        <w:sz w:val="52"/>
        <w:lang w:val="en-IN"/>
      </w:rPr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4102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gUAbOQ4diwAAAA="/>
  </w:docVars>
  <w:rsids>
    <w:rsidRoot w:val="006E2618"/>
    <w:rsid w:val="00010737"/>
    <w:rsid w:val="00023BD1"/>
    <w:rsid w:val="000346B7"/>
    <w:rsid w:val="000972B6"/>
    <w:rsid w:val="000A1F44"/>
    <w:rsid w:val="0011173D"/>
    <w:rsid w:val="001118A2"/>
    <w:rsid w:val="0013409C"/>
    <w:rsid w:val="0014570D"/>
    <w:rsid w:val="00153AB9"/>
    <w:rsid w:val="001909BF"/>
    <w:rsid w:val="001934A2"/>
    <w:rsid w:val="001C5AA0"/>
    <w:rsid w:val="001E14AC"/>
    <w:rsid w:val="001F5949"/>
    <w:rsid w:val="002739A2"/>
    <w:rsid w:val="002C4CD5"/>
    <w:rsid w:val="002D7B70"/>
    <w:rsid w:val="002E4EF3"/>
    <w:rsid w:val="002F5195"/>
    <w:rsid w:val="0032197E"/>
    <w:rsid w:val="00343776"/>
    <w:rsid w:val="003554D1"/>
    <w:rsid w:val="00393803"/>
    <w:rsid w:val="003A71BE"/>
    <w:rsid w:val="003B126E"/>
    <w:rsid w:val="003C05DE"/>
    <w:rsid w:val="004062C4"/>
    <w:rsid w:val="0041449F"/>
    <w:rsid w:val="00420759"/>
    <w:rsid w:val="0043681E"/>
    <w:rsid w:val="00450432"/>
    <w:rsid w:val="004525EF"/>
    <w:rsid w:val="004A2D62"/>
    <w:rsid w:val="004B21CF"/>
    <w:rsid w:val="00536EDF"/>
    <w:rsid w:val="005400E9"/>
    <w:rsid w:val="005C194B"/>
    <w:rsid w:val="005C29C3"/>
    <w:rsid w:val="005D479E"/>
    <w:rsid w:val="005D6E38"/>
    <w:rsid w:val="005F0B9D"/>
    <w:rsid w:val="006020B3"/>
    <w:rsid w:val="0060392C"/>
    <w:rsid w:val="00612AF2"/>
    <w:rsid w:val="00620CF5"/>
    <w:rsid w:val="00624DBE"/>
    <w:rsid w:val="0063366B"/>
    <w:rsid w:val="0065597C"/>
    <w:rsid w:val="006671B8"/>
    <w:rsid w:val="00672C5F"/>
    <w:rsid w:val="006E2618"/>
    <w:rsid w:val="006F40B4"/>
    <w:rsid w:val="006F5C0D"/>
    <w:rsid w:val="00716988"/>
    <w:rsid w:val="00731F61"/>
    <w:rsid w:val="00751AF6"/>
    <w:rsid w:val="007A366A"/>
    <w:rsid w:val="007F723D"/>
    <w:rsid w:val="008005B6"/>
    <w:rsid w:val="00841E2F"/>
    <w:rsid w:val="0085516A"/>
    <w:rsid w:val="00871887"/>
    <w:rsid w:val="008869B2"/>
    <w:rsid w:val="00887096"/>
    <w:rsid w:val="008B112D"/>
    <w:rsid w:val="008B3617"/>
    <w:rsid w:val="008C5DD1"/>
    <w:rsid w:val="008F0377"/>
    <w:rsid w:val="008F1527"/>
    <w:rsid w:val="00972F15"/>
    <w:rsid w:val="00973D85"/>
    <w:rsid w:val="0098546A"/>
    <w:rsid w:val="009C45E7"/>
    <w:rsid w:val="009D08D2"/>
    <w:rsid w:val="009F36B2"/>
    <w:rsid w:val="00A0656C"/>
    <w:rsid w:val="00A10DA7"/>
    <w:rsid w:val="00A131AD"/>
    <w:rsid w:val="00A163B2"/>
    <w:rsid w:val="00A20ECD"/>
    <w:rsid w:val="00A40380"/>
    <w:rsid w:val="00A4260D"/>
    <w:rsid w:val="00A42B79"/>
    <w:rsid w:val="00A44089"/>
    <w:rsid w:val="00A55E70"/>
    <w:rsid w:val="00AA6428"/>
    <w:rsid w:val="00AE0E16"/>
    <w:rsid w:val="00AE428C"/>
    <w:rsid w:val="00AE62FD"/>
    <w:rsid w:val="00AF4495"/>
    <w:rsid w:val="00B21E0B"/>
    <w:rsid w:val="00B26B86"/>
    <w:rsid w:val="00B479D7"/>
    <w:rsid w:val="00B52437"/>
    <w:rsid w:val="00B7281E"/>
    <w:rsid w:val="00B74737"/>
    <w:rsid w:val="00B833BB"/>
    <w:rsid w:val="00B9317A"/>
    <w:rsid w:val="00BA597D"/>
    <w:rsid w:val="00BD4CBC"/>
    <w:rsid w:val="00BD7F24"/>
    <w:rsid w:val="00C06334"/>
    <w:rsid w:val="00C16C78"/>
    <w:rsid w:val="00C21175"/>
    <w:rsid w:val="00C31D2E"/>
    <w:rsid w:val="00C8180B"/>
    <w:rsid w:val="00C93E5F"/>
    <w:rsid w:val="00CC3C99"/>
    <w:rsid w:val="00CF0E49"/>
    <w:rsid w:val="00D02C21"/>
    <w:rsid w:val="00D24715"/>
    <w:rsid w:val="00D25DE6"/>
    <w:rsid w:val="00D647F5"/>
    <w:rsid w:val="00D6484D"/>
    <w:rsid w:val="00DC17D7"/>
    <w:rsid w:val="00DD0180"/>
    <w:rsid w:val="00DF43BC"/>
    <w:rsid w:val="00E54982"/>
    <w:rsid w:val="00E6692E"/>
    <w:rsid w:val="00E74359"/>
    <w:rsid w:val="00EC37C1"/>
    <w:rsid w:val="00F2460C"/>
    <w:rsid w:val="00F3288F"/>
    <w:rsid w:val="00F33861"/>
    <w:rsid w:val="00F52834"/>
    <w:rsid w:val="00F56C21"/>
    <w:rsid w:val="00F64F06"/>
    <w:rsid w:val="00F712F5"/>
    <w:rsid w:val="00F828FA"/>
    <w:rsid w:val="00F96D5B"/>
    <w:rsid w:val="00FB1834"/>
    <w:rsid w:val="00FB3C6A"/>
    <w:rsid w:val="00FD2358"/>
    <w:rsid w:val="00FE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C11CF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05D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20ECD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D6E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ureedu@iirmjbbodainsuranceedu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irmworld.org.in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0F30"/>
    <w:rsid w:val="00044B6E"/>
    <w:rsid w:val="00090C15"/>
    <w:rsid w:val="00101A7E"/>
    <w:rsid w:val="00137BED"/>
    <w:rsid w:val="00222E90"/>
    <w:rsid w:val="0026604E"/>
    <w:rsid w:val="002E5511"/>
    <w:rsid w:val="00342206"/>
    <w:rsid w:val="003E0F30"/>
    <w:rsid w:val="003E2921"/>
    <w:rsid w:val="003E41CE"/>
    <w:rsid w:val="003F65F3"/>
    <w:rsid w:val="004970EF"/>
    <w:rsid w:val="005007AD"/>
    <w:rsid w:val="00572B12"/>
    <w:rsid w:val="00641684"/>
    <w:rsid w:val="00680CAC"/>
    <w:rsid w:val="006F445F"/>
    <w:rsid w:val="00740B48"/>
    <w:rsid w:val="0076107F"/>
    <w:rsid w:val="00845A57"/>
    <w:rsid w:val="00851D09"/>
    <w:rsid w:val="0085294A"/>
    <w:rsid w:val="00852C76"/>
    <w:rsid w:val="008A41AD"/>
    <w:rsid w:val="008E12AB"/>
    <w:rsid w:val="00914A3D"/>
    <w:rsid w:val="00A227D4"/>
    <w:rsid w:val="00A304CF"/>
    <w:rsid w:val="00A67245"/>
    <w:rsid w:val="00A77F70"/>
    <w:rsid w:val="00AD4890"/>
    <w:rsid w:val="00AD5E40"/>
    <w:rsid w:val="00B27224"/>
    <w:rsid w:val="00C56FFC"/>
    <w:rsid w:val="00E7760D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Abhishek Bhalla</cp:lastModifiedBy>
  <cp:revision>3</cp:revision>
  <cp:lastPrinted>2021-01-08T07:04:00Z</cp:lastPrinted>
  <dcterms:created xsi:type="dcterms:W3CDTF">2023-02-13T12:09:00Z</dcterms:created>
  <dcterms:modified xsi:type="dcterms:W3CDTF">2023-02-16T08:06:00Z</dcterms:modified>
</cp:coreProperties>
</file>